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Geologist Internship Position in Japan Osaka</w:t>
      </w:r>
    </w:p>
    <w:bookmarkEnd w:id="20"/>
    <w:p>
      <w:pPr>
        <w:pStyle w:val="BodyText"/>
      </w:pPr>
      <w:r>
        <w:t xml:space="preserve">October 26, 2023</w:t>
      </w:r>
    </w:p>
    <w:p>
      <w:pPr>
        <w:pStyle w:val="BodyText"/>
      </w:pPr>
      <w:r>
        <w:t xml:space="preserve">Dr. Akira Tanaka</w:t>
      </w:r>
      <w:r>
        <w:br/>
      </w:r>
      <w:r>
        <w:t xml:space="preserve">Director of Geoscience Programs</w:t>
      </w:r>
      <w:r>
        <w:br/>
      </w:r>
      <w:r>
        <w:t xml:space="preserve">Kansai Geological Institute</w:t>
      </w:r>
      <w:r>
        <w:br/>
      </w:r>
      <w:r>
        <w:t xml:space="preserve">1-10 Osaka City Center Building</w:t>
      </w:r>
      <w:r>
        <w:br/>
      </w:r>
      <w:r>
        <w:t xml:space="preserve">Namba, Osaka 542-0081</w:t>
      </w:r>
      <w:r>
        <w:br/>
      </w:r>
      <w:r>
        <w:t xml:space="preserve">JAPAN</w:t>
      </w:r>
    </w:p>
    <w:p>
      <w:pPr>
        <w:pStyle w:val="BodyText"/>
      </w:pPr>
      <w:r>
        <w:t xml:space="preserve">Dear Dr. Tanaka,</w:t>
      </w:r>
    </w:p>
    <w:p>
      <w:pPr>
        <w:pStyle w:val="BodyText"/>
      </w:pPr>
      <w:r>
        <w:t xml:space="preserve">I am writing to express my enthusiastic application for the Geologist Internship Position at the Kansai Geological Institute in Osaka, Japan, as advertised on the Japan Society of Geotechnical Engineering website. As a final-year undergraduate student specializing in Environmental Geology at Kyoto University with a GPA of 3.8/4.0, I have meticulously prepared this Internship Application Letter to demonstrate how my academic foundation, field experience, and cultural adaptability align precisely with your institute's mission in Japan Osaka.</w:t>
      </w:r>
    </w:p>
    <w:p>
      <w:pPr>
        <w:pStyle w:val="BodyText"/>
      </w:pPr>
      <w:r>
        <w:t xml:space="preserve">My fascination with geology began during childhood explorations of the Kansai region's unique geological formations – the volcanic landscapes of Mount Ikoma, the sedimentary layers along Osaka Bay, and the seismic history that shaped Japan's coastal cities. This regional connection fuels my professional aspiration to contribute to sustainable land management in one of Asia's most geologically dynamic urban environments. I am particularly drawn to your institute’s pioneering work on earthquake-resistant infrastructure modeling for Japan Osaka, where over 20 million people live in a seismically active zone. My academic research on "Quaternary Sediment Analysis of Osaka Bay Delta" directly supports your current projects, and I am eager to apply my skills under your expert guidance during this critical internship opportunity.</w:t>
      </w:r>
    </w:p>
    <w:p>
      <w:pPr>
        <w:pStyle w:val="BodyText"/>
      </w:pPr>
      <w:r>
        <w:t xml:space="preserve">During my university tenure, I have cultivated specialized competencies essential for a Geologist Intern in Japan Osaka. In my senior research project, I conducted comprehensive field surveys of the Namba district's subsurface geology using ground-penetrating radar (GPR) and soil coring techniques, analyzing stratigraphic layers to assess liquefaction risks during seismic events. This 6-month investigation required navigating complex urban environments – a skill directly transferable to Osaka’s densely built infrastructure. I also completed an advanced course in "Geological Hazard Assessment for Megacities" where we studied the 1995 Kobe Earthquake's impact on Osaka's adjacent regions, developing predictive models that align with your institute’s current research on seismic microzonation. My technical proficiency includes ArcGIS for spatial analysis, Python programming for data processing, and laboratory skills in XRD mineral identification – all acquired through hands-on projects at Kyoto University’s Geoscience Research Center.</w:t>
      </w:r>
    </w:p>
    <w:p>
      <w:pPr>
        <w:pStyle w:val="BodyText"/>
      </w:pPr>
      <w:r>
        <w:t xml:space="preserve">What distinguishes my application is my deep cultural engagement with Japan. Having completed a semester exchange program at Osaka University in 2022, I immersed myself in Japanese geological fieldwork traditions, including participating in the annual "Kansai Geology Field Study" where students document coastal erosion patterns along Osaka's historic waterways. I achieved N3-level Japanese proficiency (JLPT) through daily practice with local geologists and participated in community initiatives like the "Osaka Green Belt Conservation Project," assisting with soil health assessments for urban agricultural zones. This experience taught me to navigate Japan's professional culture: the emphasis on meticulous documentation, respect for senior colleagues' expertise, and collaborative problem-solving approaches that characterize successful Geologist teams in Osaka. I understand that your institute values these cultural nuances as much as technical skills when building long-term environmental resilience in Japan Osaka.</w:t>
      </w:r>
    </w:p>
    <w:p>
      <w:pPr>
        <w:pStyle w:val="BodyText"/>
      </w:pPr>
      <w:r>
        <w:t xml:space="preserve">My previous internship at the Geological Survey of Kyoto (2022) provided critical experience applicable to your Osaka projects. I assisted in creating detailed geological maps for a downtown redevelopment project, analyzing borehole data from 150 sites across the city's historical districts. This required cross-referencing ancient flood records with modern subsurface data – a methodology directly relevant to your ongoing work on flood mitigation along the Yodo River. Additionally, my volunteer work with Osaka City's Earthquake Preparedness Committee involved developing educational materials about soil stability for local schools, demonstrating my ability to communicate complex geological concepts effectively. I am confident these experiences prepare me to immediately contribute to your team’s efforts in creating safer urban environments for Japan Osaka.</w:t>
      </w:r>
    </w:p>
    <w:p>
      <w:pPr>
        <w:pStyle w:val="BodyText"/>
      </w:pPr>
      <w:r>
        <w:t xml:space="preserve">I am particularly impressed by your institute’s commitment to integrating traditional Japanese geomorphological knowledge with cutting-edge technology. The recent publication "Cultural Landscape Preservation through Geotechnical Innovation" resonated deeply with my belief that sustainable development requires honoring both scientific rigor and cultural context – a philosophy I embody through my work on preserving Osaka's historical earthworks while modernizing infrastructure. As a future Geologist, I am committed to advancing this dual approach in Japan Osaka where ancient land-use patterns continuously inform contemporary engineering solutions.</w:t>
      </w:r>
    </w:p>
    <w:p>
      <w:pPr>
        <w:pStyle w:val="BodyText"/>
      </w:pPr>
      <w:r>
        <w:t xml:space="preserve">My academic background and field experience position me to make immediate contributions to your team. I am eager to apply my skills in subsurface analysis, GIS mapping, and seismic risk assessment during this internship. More importantly, I bring a profound understanding of Osaka's geological challenges – from the soft alluvial soils requiring innovative foundation techniques to the complex river systems demanding integrated water management solutions. I have researched your institute’s work on the Kansai International Airport expansion project and am prepared to assist with its ongoing geological monitoring efforts.</w:t>
      </w:r>
    </w:p>
    <w:p>
      <w:pPr>
        <w:pStyle w:val="BodyText"/>
      </w:pPr>
      <w:r>
        <w:t xml:space="preserve">I would be honored to contribute to the Kansai Geological Institute's mission of creating a safer, more sustainable Osaka for future generations. My academic record, practical field experience in Japan Osaka, and cultural fluency make me an ideal candidate for this Geologist Internship. I am available for an interview at your earliest convenience and can begin as early as January 2024. Thank you for considering my Internship Application Letter; I have attached my resume and academic transcripts for your review.</w:t>
      </w:r>
    </w:p>
    <w:p>
      <w:pPr>
        <w:pStyle w:val="BodyText"/>
      </w:pPr>
      <w:r>
        <w:t xml:space="preserve">Sincerely,</w:t>
      </w:r>
    </w:p>
    <w:p>
      <w:pPr>
        <w:pStyle w:val="BodyText"/>
      </w:pPr>
      <w:r>
        <w:t xml:space="preserve">Maya Sato</w:t>
      </w:r>
    </w:p>
    <w:p>
      <w:pPr>
        <w:pStyle w:val="BodyText"/>
      </w:pPr>
      <w:r>
        <w:t xml:space="preserve">Environmental Geology Major (Expected Graduation: March 2024)</w:t>
      </w:r>
      <w:r>
        <w:br/>
      </w:r>
      <w:r>
        <w:t xml:space="preserve">Faculty of Science, Kyoto University</w:t>
      </w:r>
      <w:r>
        <w:br/>
      </w:r>
      <w:r>
        <w:t xml:space="preserve">Tel: +81-6-XXXX-XXXX | Email: maya.sato@kyoto-u.ac.jp</w:t>
      </w:r>
    </w:p>
    <w:p>
      <w:pPr>
        <w:pStyle w:val="BodyText"/>
      </w:pPr>
      <w:r>
        <w:rPr>
          <w:bCs/>
          <w:b/>
        </w:rPr>
        <w:t xml:space="preserve">Attachments:</w:t>
      </w:r>
      <w:r>
        <w:t xml:space="preserve"> </w:t>
      </w:r>
      <w:r>
        <w:t xml:space="preserve">Resume, Academic Transcripts, Research Proposal (Quaternary Sediment Analysis of Osaka Bay)</w:t>
      </w:r>
    </w:p>
    <w:p>
      <w:pPr>
        <w:pStyle w:val="BodyText"/>
      </w:pPr>
      <w:r>
        <w:t xml:space="preserve">This Internship Application Letter complies with Japan's professional standards and reflects my commitment to contributing to geological safety i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Japan Osaka</dc:title>
  <dc:creator/>
  <dc:language>en</dc:language>
  <cp:keywords/>
  <dcterms:created xsi:type="dcterms:W3CDTF">2026-07-20T04:20:46Z</dcterms:created>
  <dcterms:modified xsi:type="dcterms:W3CDTF">2026-07-20T04:20:46Z</dcterms:modified>
</cp:coreProperties>
</file>

<file path=docProps/custom.xml><?xml version="1.0" encoding="utf-8"?>
<Properties xmlns="http://schemas.openxmlformats.org/officeDocument/2006/custom-properties" xmlns:vt="http://schemas.openxmlformats.org/officeDocument/2006/docPropsVTypes"/>
</file>